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4CE1" w:rsidRPr="00A62693" w:rsidRDefault="00E54CE1" w:rsidP="00E54CE1">
      <w:pPr>
        <w:tabs>
          <w:tab w:val="left" w:pos="2649"/>
        </w:tabs>
        <w:rPr>
          <w:rStyle w:val="fontstyle01"/>
          <w:color w:val="0D0D0D" w:themeColor="text1" w:themeTint="F2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Table S1</w:t>
      </w:r>
      <w:r w:rsidRPr="00A62693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.</w:t>
      </w:r>
      <w:r w:rsidRPr="00A62693">
        <w:rPr>
          <w:rStyle w:val="fontstyle01"/>
          <w:color w:val="0D0D0D" w:themeColor="text1" w:themeTint="F2"/>
          <w:sz w:val="24"/>
          <w:szCs w:val="24"/>
          <w:lang w:val="en-US"/>
        </w:rPr>
        <w:t xml:space="preserve"> A list of</w:t>
      </w:r>
      <w:r w:rsidRPr="00A62693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 </w:t>
      </w:r>
      <w:r w:rsidRPr="00A62693">
        <w:rPr>
          <w:rStyle w:val="fontstyle01"/>
          <w:color w:val="0D0D0D" w:themeColor="text1" w:themeTint="F2"/>
          <w:sz w:val="24"/>
          <w:szCs w:val="24"/>
          <w:lang w:val="en-US"/>
        </w:rPr>
        <w:t xml:space="preserve">the most </w:t>
      </w:r>
      <w:r w:rsidRPr="00A62693">
        <w:rPr>
          <w:rStyle w:val="fontstyle01"/>
          <w:noProof/>
          <w:color w:val="0D0D0D" w:themeColor="text1" w:themeTint="F2"/>
          <w:sz w:val="24"/>
          <w:szCs w:val="24"/>
          <w:lang w:val="en-US"/>
        </w:rPr>
        <w:t>prolific</w:t>
      </w:r>
      <w:r w:rsidRPr="00A62693">
        <w:rPr>
          <w:rStyle w:val="fontstyle01"/>
          <w:color w:val="0D0D0D" w:themeColor="text1" w:themeTint="F2"/>
          <w:sz w:val="24"/>
          <w:szCs w:val="24"/>
          <w:lang w:val="en-US"/>
        </w:rPr>
        <w:t xml:space="preserve"> authors (</w:t>
      </w:r>
      <w:r w:rsidRPr="00A62693">
        <w:rPr>
          <w:rStyle w:val="fontstyle01"/>
          <w:color w:val="0D0D0D" w:themeColor="text1" w:themeTint="F2"/>
          <w:sz w:val="24"/>
          <w:szCs w:val="24"/>
        </w:rPr>
        <w:t xml:space="preserve">i.e. </w:t>
      </w:r>
      <w:r w:rsidRPr="00A62693">
        <w:rPr>
          <w:rStyle w:val="fontstyle01"/>
          <w:color w:val="0D0D0D" w:themeColor="text1" w:themeTint="F2"/>
          <w:sz w:val="24"/>
          <w:szCs w:val="24"/>
          <w:lang w:val="en-US"/>
        </w:rPr>
        <w:t xml:space="preserve">described more than 90 species). </w:t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023"/>
        <w:gridCol w:w="954"/>
        <w:gridCol w:w="992"/>
        <w:gridCol w:w="993"/>
        <w:gridCol w:w="1701"/>
        <w:gridCol w:w="1280"/>
        <w:gridCol w:w="1413"/>
      </w:tblGrid>
      <w:tr w:rsidR="00E54CE1" w:rsidRPr="00A62693" w:rsidTr="0016210C">
        <w:trPr>
          <w:trHeight w:val="763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>First Author</w:t>
            </w:r>
          </w:p>
        </w:tc>
        <w:tc>
          <w:tcPr>
            <w:tcW w:w="2939" w:type="dxa"/>
            <w:gridSpan w:val="3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Species</w:t>
            </w: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 xml:space="preserve"> d</w:t>
            </w: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escribed</w:t>
            </w:r>
          </w:p>
        </w:tc>
        <w:tc>
          <w:tcPr>
            <w:tcW w:w="1701" w:type="dxa"/>
            <w:vMerge w:val="restart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 xml:space="preserve">Publication </w:t>
            </w: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l</w:t>
            </w: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ifetime (Year)</w:t>
            </w:r>
          </w:p>
        </w:tc>
        <w:tc>
          <w:tcPr>
            <w:tcW w:w="1280" w:type="dxa"/>
            <w:vMerge w:val="restart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Sp</w:t>
            </w: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 xml:space="preserve">ecies </w:t>
            </w: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/ year</w:t>
            </w:r>
          </w:p>
        </w:tc>
        <w:tc>
          <w:tcPr>
            <w:tcW w:w="1413" w:type="dxa"/>
            <w:vMerge w:val="restart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ind w:right="-101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Non-</w:t>
            </w: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a</w:t>
            </w: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 xml:space="preserve">mphipod </w:t>
            </w: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s</w:t>
            </w: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pecies</w:t>
            </w: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 xml:space="preserve"> d</w:t>
            </w: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escribed</w:t>
            </w:r>
          </w:p>
        </w:tc>
      </w:tr>
      <w:tr w:rsidR="00E54CE1" w:rsidRPr="00A62693" w:rsidTr="0016210C">
        <w:trPr>
          <w:trHeight w:val="763"/>
        </w:trPr>
        <w:tc>
          <w:tcPr>
            <w:tcW w:w="202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54CE1" w:rsidRPr="00A62693" w:rsidRDefault="00E54CE1" w:rsidP="001621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</w:p>
        </w:tc>
        <w:tc>
          <w:tcPr>
            <w:tcW w:w="9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 xml:space="preserve">Total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First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Last</w:t>
            </w: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E54CE1" w:rsidRPr="00A62693" w:rsidRDefault="00E54CE1" w:rsidP="001621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</w:p>
        </w:tc>
        <w:tc>
          <w:tcPr>
            <w:tcW w:w="128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E54CE1" w:rsidRPr="00A62693" w:rsidRDefault="00E54CE1" w:rsidP="001621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</w:p>
        </w:tc>
        <w:tc>
          <w:tcPr>
            <w:tcW w:w="1413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E54CE1" w:rsidRPr="00A62693" w:rsidRDefault="00E54CE1" w:rsidP="0016210C">
            <w:pPr>
              <w:spacing w:after="0" w:line="240" w:lineRule="auto"/>
              <w:ind w:right="-101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>J.L. Barnard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806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5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99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8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7</w:t>
            </w:r>
          </w:p>
        </w:tc>
        <w:tc>
          <w:tcPr>
            <w:tcW w:w="14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5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Lowry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5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72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16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5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8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0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Schellenberg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7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2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55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1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9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8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>K.H. Barnard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5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16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65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50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5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34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Ledoyer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54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67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86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3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61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Stebbing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5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874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22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9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5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94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Gurjanova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43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29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85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57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6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Chevreux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2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886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27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2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5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>Myers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1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68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16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9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9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>G.S. Karaman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6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16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57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0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Bousfield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56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04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9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0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>Sars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8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858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04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7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760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Stock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43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52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98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7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76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Ruffo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29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36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14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79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Stephensen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25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12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49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8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8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Ren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24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91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16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6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5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4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Shoemaker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15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16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64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9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0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Holsinger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14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66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16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51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Bazikalova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1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3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75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1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Bellan-Santini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08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6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08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4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0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Mayer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0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882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2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9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80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Krapp-Schickel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0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68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15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48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0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Dybowsky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9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874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874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97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Hirayama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95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78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93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6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6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0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 xml:space="preserve">Hughes 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95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06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2016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1</w:t>
            </w:r>
          </w:p>
        </w:tc>
        <w:tc>
          <w:tcPr>
            <w:tcW w:w="1280" w:type="dxa"/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9</w:t>
            </w:r>
          </w:p>
        </w:tc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0</w:t>
            </w:r>
          </w:p>
        </w:tc>
      </w:tr>
      <w:tr w:rsidR="00E54CE1" w:rsidRPr="00A62693" w:rsidTr="0016210C">
        <w:trPr>
          <w:trHeight w:val="292"/>
        </w:trPr>
        <w:tc>
          <w:tcPr>
            <w:tcW w:w="202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eastAsia="id-ID"/>
              </w:rPr>
              <w:t>S. Karaman</w:t>
            </w:r>
          </w:p>
        </w:tc>
        <w:tc>
          <w:tcPr>
            <w:tcW w:w="9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9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29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96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2</w:t>
            </w:r>
          </w:p>
        </w:tc>
        <w:tc>
          <w:tcPr>
            <w:tcW w:w="12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3</w:t>
            </w:r>
          </w:p>
        </w:tc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54CE1" w:rsidRPr="00A62693" w:rsidRDefault="00E54CE1" w:rsidP="001621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</w:pPr>
            <w:r w:rsidRPr="00A62693"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  <w:lang w:val="en-US" w:eastAsia="id-ID"/>
              </w:rPr>
              <w:t>10</w:t>
            </w:r>
          </w:p>
        </w:tc>
      </w:tr>
    </w:tbl>
    <w:p w:rsidR="00E54CE1" w:rsidRPr="00A62693" w:rsidRDefault="00E54CE1" w:rsidP="00E54CE1">
      <w:pPr>
        <w:jc w:val="both"/>
        <w:rPr>
          <w:rStyle w:val="fontstyle01"/>
          <w:b/>
          <w:color w:val="0D0D0D" w:themeColor="text1" w:themeTint="F2"/>
          <w:sz w:val="24"/>
          <w:szCs w:val="24"/>
          <w:lang w:val="en-US"/>
        </w:rPr>
      </w:pPr>
    </w:p>
    <w:p w:rsidR="00277D15" w:rsidRDefault="00277D15">
      <w:bookmarkStart w:id="0" w:name="_GoBack"/>
      <w:bookmarkEnd w:id="0"/>
    </w:p>
    <w:sectPr w:rsidR="00277D15" w:rsidSect="00E54CE1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dvP3E76B0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ASxoam5mbG5hYWRko6SsGpxcWZ+XkgBYa1ACotn84sAAAA"/>
  </w:docVars>
  <w:rsids>
    <w:rsidRoot w:val="00E54CE1"/>
    <w:rsid w:val="00003606"/>
    <w:rsid w:val="00030722"/>
    <w:rsid w:val="00034463"/>
    <w:rsid w:val="00082C91"/>
    <w:rsid w:val="00092AA0"/>
    <w:rsid w:val="000A0CD9"/>
    <w:rsid w:val="000B253B"/>
    <w:rsid w:val="000D6182"/>
    <w:rsid w:val="000F0321"/>
    <w:rsid w:val="000F303D"/>
    <w:rsid w:val="00107412"/>
    <w:rsid w:val="001465DE"/>
    <w:rsid w:val="00155DA1"/>
    <w:rsid w:val="00180D6D"/>
    <w:rsid w:val="00185C68"/>
    <w:rsid w:val="00196D1D"/>
    <w:rsid w:val="001A2896"/>
    <w:rsid w:val="001C2F62"/>
    <w:rsid w:val="001C6E0A"/>
    <w:rsid w:val="001E7444"/>
    <w:rsid w:val="00203441"/>
    <w:rsid w:val="0021477B"/>
    <w:rsid w:val="002471FA"/>
    <w:rsid w:val="00277D15"/>
    <w:rsid w:val="002A58B5"/>
    <w:rsid w:val="002C3CB3"/>
    <w:rsid w:val="002D523A"/>
    <w:rsid w:val="002F1E09"/>
    <w:rsid w:val="002F5D51"/>
    <w:rsid w:val="0030037F"/>
    <w:rsid w:val="00321122"/>
    <w:rsid w:val="00361FEA"/>
    <w:rsid w:val="00386E56"/>
    <w:rsid w:val="003D41D9"/>
    <w:rsid w:val="003F11D8"/>
    <w:rsid w:val="003F2FD2"/>
    <w:rsid w:val="0042232C"/>
    <w:rsid w:val="004324E9"/>
    <w:rsid w:val="00466512"/>
    <w:rsid w:val="00477C00"/>
    <w:rsid w:val="004B2DC8"/>
    <w:rsid w:val="004B35AD"/>
    <w:rsid w:val="004B4FF1"/>
    <w:rsid w:val="004C3FD4"/>
    <w:rsid w:val="004E3AC7"/>
    <w:rsid w:val="00500DBD"/>
    <w:rsid w:val="00563DC1"/>
    <w:rsid w:val="00571602"/>
    <w:rsid w:val="005905AA"/>
    <w:rsid w:val="005B4455"/>
    <w:rsid w:val="005C0323"/>
    <w:rsid w:val="005C07FC"/>
    <w:rsid w:val="005C20A5"/>
    <w:rsid w:val="005D161E"/>
    <w:rsid w:val="005D5D58"/>
    <w:rsid w:val="005E5BCF"/>
    <w:rsid w:val="0060635B"/>
    <w:rsid w:val="006127B0"/>
    <w:rsid w:val="00651878"/>
    <w:rsid w:val="006554B7"/>
    <w:rsid w:val="00661E4B"/>
    <w:rsid w:val="00682310"/>
    <w:rsid w:val="006B7D22"/>
    <w:rsid w:val="006C7AEF"/>
    <w:rsid w:val="006D3D7E"/>
    <w:rsid w:val="00705DAF"/>
    <w:rsid w:val="00717DF2"/>
    <w:rsid w:val="007206CF"/>
    <w:rsid w:val="0075413D"/>
    <w:rsid w:val="00760B8D"/>
    <w:rsid w:val="00781A42"/>
    <w:rsid w:val="0078501E"/>
    <w:rsid w:val="00786BB3"/>
    <w:rsid w:val="007C31A6"/>
    <w:rsid w:val="007E70DE"/>
    <w:rsid w:val="00804DC6"/>
    <w:rsid w:val="00820699"/>
    <w:rsid w:val="00820E38"/>
    <w:rsid w:val="00835AC5"/>
    <w:rsid w:val="008457E6"/>
    <w:rsid w:val="00887647"/>
    <w:rsid w:val="00892EB6"/>
    <w:rsid w:val="008A2239"/>
    <w:rsid w:val="008A49DD"/>
    <w:rsid w:val="008A5A4D"/>
    <w:rsid w:val="008B464C"/>
    <w:rsid w:val="008D5917"/>
    <w:rsid w:val="0092129A"/>
    <w:rsid w:val="009226D4"/>
    <w:rsid w:val="00924448"/>
    <w:rsid w:val="00957498"/>
    <w:rsid w:val="00980A33"/>
    <w:rsid w:val="00987AFA"/>
    <w:rsid w:val="00987BE6"/>
    <w:rsid w:val="009A69BC"/>
    <w:rsid w:val="009C2334"/>
    <w:rsid w:val="009C7CEA"/>
    <w:rsid w:val="00A00E21"/>
    <w:rsid w:val="00A01B56"/>
    <w:rsid w:val="00A06525"/>
    <w:rsid w:val="00A11EE5"/>
    <w:rsid w:val="00A450F8"/>
    <w:rsid w:val="00A62405"/>
    <w:rsid w:val="00A62DAA"/>
    <w:rsid w:val="00AA1FAE"/>
    <w:rsid w:val="00AC5055"/>
    <w:rsid w:val="00B01B78"/>
    <w:rsid w:val="00B277C9"/>
    <w:rsid w:val="00B3461E"/>
    <w:rsid w:val="00B35310"/>
    <w:rsid w:val="00B37134"/>
    <w:rsid w:val="00B632ED"/>
    <w:rsid w:val="00B66548"/>
    <w:rsid w:val="00B8008C"/>
    <w:rsid w:val="00BA75AC"/>
    <w:rsid w:val="00BB08B6"/>
    <w:rsid w:val="00BD6D3F"/>
    <w:rsid w:val="00BF5D9F"/>
    <w:rsid w:val="00C273EA"/>
    <w:rsid w:val="00C4258C"/>
    <w:rsid w:val="00CB0AF2"/>
    <w:rsid w:val="00CC3196"/>
    <w:rsid w:val="00CD6175"/>
    <w:rsid w:val="00CF39DC"/>
    <w:rsid w:val="00D000C1"/>
    <w:rsid w:val="00D27362"/>
    <w:rsid w:val="00D36A67"/>
    <w:rsid w:val="00D565B5"/>
    <w:rsid w:val="00D737FA"/>
    <w:rsid w:val="00D85364"/>
    <w:rsid w:val="00D86B41"/>
    <w:rsid w:val="00D94CD9"/>
    <w:rsid w:val="00DD07E4"/>
    <w:rsid w:val="00E03385"/>
    <w:rsid w:val="00E2199E"/>
    <w:rsid w:val="00E221B6"/>
    <w:rsid w:val="00E40C83"/>
    <w:rsid w:val="00E5486C"/>
    <w:rsid w:val="00E54CE1"/>
    <w:rsid w:val="00E57AF8"/>
    <w:rsid w:val="00E64CC3"/>
    <w:rsid w:val="00E677CF"/>
    <w:rsid w:val="00E7161F"/>
    <w:rsid w:val="00E77E20"/>
    <w:rsid w:val="00E94F1A"/>
    <w:rsid w:val="00EC012E"/>
    <w:rsid w:val="00EE4D95"/>
    <w:rsid w:val="00F038E1"/>
    <w:rsid w:val="00F233D2"/>
    <w:rsid w:val="00F5724B"/>
    <w:rsid w:val="00F65859"/>
    <w:rsid w:val="00F706D1"/>
    <w:rsid w:val="00F95092"/>
    <w:rsid w:val="00FB3662"/>
    <w:rsid w:val="00FB51CB"/>
    <w:rsid w:val="00FB5255"/>
    <w:rsid w:val="00FC2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9F1DA80-F36A-47AB-9B3E-7CDED5A4D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4CE1"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rsid w:val="00E54CE1"/>
    <w:rPr>
      <w:rFonts w:ascii="AdvP3E76B0" w:hAnsi="AdvP3E76B0" w:hint="default"/>
      <w:b w:val="0"/>
      <w:bCs w:val="0"/>
      <w:i w:val="0"/>
      <w:iCs w:val="0"/>
      <w:color w:val="231F2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9</Words>
  <Characters>909</Characters>
  <Application>Microsoft Office Word</Application>
  <DocSecurity>0</DocSecurity>
  <Lines>7</Lines>
  <Paragraphs>2</Paragraphs>
  <ScaleCrop>false</ScaleCrop>
  <Company>The University of Auckland</Company>
  <LinksUpToDate>false</LinksUpToDate>
  <CharactersWithSpaces>1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 Arfianti</dc:creator>
  <cp:keywords/>
  <dc:description/>
  <cp:lastModifiedBy>Tri Arfianti</cp:lastModifiedBy>
  <cp:revision>1</cp:revision>
  <dcterms:created xsi:type="dcterms:W3CDTF">2018-05-07T01:48:00Z</dcterms:created>
  <dcterms:modified xsi:type="dcterms:W3CDTF">2018-05-07T01:51:00Z</dcterms:modified>
</cp:coreProperties>
</file>